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F79C5" w14:textId="75C0E95F" w:rsidR="009F13D0" w:rsidRDefault="000B2614" w:rsidP="000B2614">
      <w:pPr>
        <w:rPr>
          <w:lang w:val="en-US"/>
        </w:rPr>
      </w:pPr>
      <w:r>
        <w:rPr>
          <w:lang w:val="en-US"/>
        </w:rPr>
        <w:t>Rough work MC</w:t>
      </w:r>
    </w:p>
    <w:p w14:paraId="04C5C83E" w14:textId="007946F6" w:rsidR="009F13D0" w:rsidRDefault="000B2614" w:rsidP="000B2614">
      <w:pPr>
        <w:rPr>
          <w:lang w:val="en-US"/>
        </w:rPr>
      </w:pPr>
      <w:proofErr w:type="spellStart"/>
      <w:r>
        <w:rPr>
          <w:lang w:val="en-US"/>
        </w:rPr>
        <w:t>Insha</w:t>
      </w:r>
      <w:proofErr w:type="spellEnd"/>
      <w:r>
        <w:rPr>
          <w:lang w:val="en-US"/>
        </w:rPr>
        <w:t xml:space="preserve"> Allah it will be okay today </w:t>
      </w:r>
    </w:p>
    <w:p w14:paraId="47A40942" w14:textId="77777777" w:rsidR="000B2614" w:rsidRDefault="000B2614" w:rsidP="000B2614">
      <w:pPr>
        <w:rPr>
          <w:lang w:val="en-US"/>
        </w:rPr>
      </w:pPr>
    </w:p>
    <w:p w14:paraId="6420A6BB" w14:textId="19982DD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89F5AA0" wp14:editId="3E9C5969">
            <wp:extent cx="5943600" cy="5295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3C8AD" w14:textId="34C8D8C6" w:rsidR="000B2614" w:rsidRDefault="000B2614" w:rsidP="000B2614">
      <w:pPr>
        <w:rPr>
          <w:lang w:val="en-US"/>
        </w:rPr>
      </w:pPr>
    </w:p>
    <w:p w14:paraId="1830F335" w14:textId="77777777" w:rsidR="000B2614" w:rsidRDefault="000B2614" w:rsidP="000B2614">
      <w:pPr>
        <w:rPr>
          <w:lang w:val="en-US"/>
        </w:rPr>
      </w:pPr>
    </w:p>
    <w:p w14:paraId="212D5E7A" w14:textId="77777777" w:rsidR="000B2614" w:rsidRDefault="000B2614" w:rsidP="000B2614">
      <w:pPr>
        <w:rPr>
          <w:lang w:val="en-US"/>
        </w:rPr>
      </w:pPr>
    </w:p>
    <w:p w14:paraId="0595239F" w14:textId="28EEF27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954B1D" wp14:editId="0F1ED927">
            <wp:extent cx="3362325" cy="4391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EAF7" w14:textId="4DFD7499" w:rsidR="000B2614" w:rsidRDefault="000B2614" w:rsidP="000B2614">
      <w:pPr>
        <w:rPr>
          <w:lang w:val="en-US"/>
        </w:rPr>
      </w:pPr>
    </w:p>
    <w:p w14:paraId="0F6EF29E" w14:textId="77777777" w:rsidR="000B2614" w:rsidRDefault="000B2614" w:rsidP="000B2614">
      <w:pPr>
        <w:rPr>
          <w:lang w:val="en-US"/>
        </w:rPr>
      </w:pPr>
    </w:p>
    <w:p w14:paraId="7B633234" w14:textId="77777777" w:rsidR="000B2614" w:rsidRDefault="000B2614" w:rsidP="000B2614">
      <w:pPr>
        <w:rPr>
          <w:lang w:val="en-US"/>
        </w:rPr>
      </w:pPr>
    </w:p>
    <w:p w14:paraId="73B5D62C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8EC9B0" wp14:editId="2D7D7600">
            <wp:extent cx="5943600" cy="991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B94C" w14:textId="77777777" w:rsidR="000B2614" w:rsidRDefault="000B2614" w:rsidP="000B2614">
      <w:pPr>
        <w:rPr>
          <w:lang w:val="en-US"/>
        </w:rPr>
      </w:pPr>
    </w:p>
    <w:p w14:paraId="53D3D49F" w14:textId="77777777" w:rsidR="000B2614" w:rsidRDefault="000B2614" w:rsidP="000B2614">
      <w:pPr>
        <w:rPr>
          <w:lang w:val="en-US"/>
        </w:rPr>
      </w:pPr>
    </w:p>
    <w:p w14:paraId="48D21FF0" w14:textId="77777777" w:rsidR="000B2614" w:rsidRDefault="000B2614" w:rsidP="000B2614">
      <w:pPr>
        <w:rPr>
          <w:lang w:val="en-US"/>
        </w:rPr>
      </w:pPr>
    </w:p>
    <w:p w14:paraId="29FACA30" w14:textId="77777777" w:rsidR="000B2614" w:rsidRDefault="000B2614" w:rsidP="000B2614">
      <w:pPr>
        <w:rPr>
          <w:lang w:val="en-US"/>
        </w:rPr>
      </w:pPr>
    </w:p>
    <w:p w14:paraId="7016E7B6" w14:textId="152B68A2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B715F55" wp14:editId="361E2244">
            <wp:extent cx="5943600" cy="43802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9D67C" w14:textId="1F4E0F8A" w:rsidR="000B2614" w:rsidRDefault="000B2614" w:rsidP="000B2614">
      <w:pPr>
        <w:rPr>
          <w:lang w:val="en-US"/>
        </w:rPr>
      </w:pPr>
    </w:p>
    <w:p w14:paraId="10B6DA9B" w14:textId="51ED2BFF" w:rsidR="000B2614" w:rsidRDefault="000B2614" w:rsidP="000B2614">
      <w:pPr>
        <w:rPr>
          <w:lang w:val="en-US"/>
        </w:rPr>
      </w:pPr>
    </w:p>
    <w:p w14:paraId="12BDBE9D" w14:textId="77777777" w:rsidR="000B2614" w:rsidRDefault="000B2614" w:rsidP="000B2614">
      <w:pPr>
        <w:rPr>
          <w:lang w:val="en-US"/>
        </w:rPr>
      </w:pPr>
    </w:p>
    <w:p w14:paraId="4A0FCA65" w14:textId="144652DF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4934B3" wp14:editId="3D15509D">
            <wp:extent cx="5210175" cy="1266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5F393" w14:textId="1FADEA5D" w:rsidR="000B2614" w:rsidRDefault="000B2614" w:rsidP="000B2614">
      <w:pPr>
        <w:rPr>
          <w:lang w:val="en-US"/>
        </w:rPr>
      </w:pPr>
    </w:p>
    <w:p w14:paraId="6E04AAE1" w14:textId="441C6350" w:rsidR="000B2614" w:rsidRDefault="000B2614" w:rsidP="000B2614">
      <w:pPr>
        <w:rPr>
          <w:lang w:val="en-US"/>
        </w:rPr>
      </w:pPr>
    </w:p>
    <w:p w14:paraId="101ACB5B" w14:textId="6EF82CFC" w:rsidR="000B2614" w:rsidRDefault="000B2614" w:rsidP="000B2614">
      <w:pPr>
        <w:rPr>
          <w:lang w:val="en-US"/>
        </w:rPr>
      </w:pPr>
    </w:p>
    <w:p w14:paraId="41E2B1F6" w14:textId="77777777" w:rsidR="000B2614" w:rsidRDefault="000B2614" w:rsidP="000B2614">
      <w:pPr>
        <w:rPr>
          <w:lang w:val="en-US"/>
        </w:rPr>
      </w:pPr>
    </w:p>
    <w:p w14:paraId="33D928D0" w14:textId="30D2124B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4AF1405" wp14:editId="75C25C91">
            <wp:extent cx="5943600" cy="1511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9E9E" w14:textId="46FFE87B" w:rsidR="000B2614" w:rsidRDefault="000B2614" w:rsidP="000B2614">
      <w:pPr>
        <w:rPr>
          <w:lang w:val="en-US"/>
        </w:rPr>
      </w:pPr>
    </w:p>
    <w:p w14:paraId="62869E9B" w14:textId="77777777" w:rsidR="000B2614" w:rsidRDefault="000B2614" w:rsidP="000B2614">
      <w:pPr>
        <w:rPr>
          <w:lang w:val="en-US"/>
        </w:rPr>
      </w:pPr>
    </w:p>
    <w:p w14:paraId="612AD596" w14:textId="77777777" w:rsidR="000B2614" w:rsidRDefault="000B2614" w:rsidP="000B2614">
      <w:pPr>
        <w:rPr>
          <w:lang w:val="en-US"/>
        </w:rPr>
      </w:pPr>
    </w:p>
    <w:p w14:paraId="6373137E" w14:textId="50BFB62B" w:rsidR="000B2614" w:rsidRDefault="000B2614" w:rsidP="000B2614">
      <w:pPr>
        <w:rPr>
          <w:lang w:val="en-US"/>
        </w:rPr>
      </w:pPr>
    </w:p>
    <w:p w14:paraId="65BC70F3" w14:textId="77777777" w:rsidR="000B2614" w:rsidRDefault="000B2614" w:rsidP="000B2614">
      <w:pPr>
        <w:rPr>
          <w:lang w:val="en-US"/>
        </w:rPr>
      </w:pPr>
    </w:p>
    <w:p w14:paraId="33E79B4A" w14:textId="617F9E09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02C96DC" wp14:editId="3C661618">
            <wp:extent cx="3629532" cy="612543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612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B787" w14:textId="613F2285" w:rsidR="000B2614" w:rsidRDefault="000B2614" w:rsidP="000B2614">
      <w:pPr>
        <w:rPr>
          <w:lang w:val="en-US"/>
        </w:rPr>
      </w:pPr>
    </w:p>
    <w:p w14:paraId="4E1C1FAF" w14:textId="27F84E79" w:rsidR="000B2614" w:rsidRDefault="000B2614" w:rsidP="000B2614">
      <w:pPr>
        <w:rPr>
          <w:lang w:val="en-US"/>
        </w:rPr>
      </w:pPr>
    </w:p>
    <w:p w14:paraId="7BE73FE3" w14:textId="77777777" w:rsidR="000B2614" w:rsidRDefault="000B2614" w:rsidP="000B2614">
      <w:pPr>
        <w:rPr>
          <w:lang w:val="en-US"/>
        </w:rPr>
      </w:pPr>
    </w:p>
    <w:p w14:paraId="5F9ADDBA" w14:textId="718ACFB0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5B4E42" wp14:editId="160268E6">
            <wp:extent cx="5943600" cy="12871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8640" w14:textId="56AFF1B7" w:rsidR="000B2614" w:rsidRDefault="000B2614" w:rsidP="000B2614">
      <w:pPr>
        <w:rPr>
          <w:lang w:val="en-US"/>
        </w:rPr>
      </w:pPr>
    </w:p>
    <w:p w14:paraId="36D8D0FF" w14:textId="36D6A679" w:rsidR="000B2614" w:rsidRDefault="000B2614" w:rsidP="000B2614">
      <w:pPr>
        <w:rPr>
          <w:lang w:val="en-US"/>
        </w:rPr>
      </w:pPr>
    </w:p>
    <w:p w14:paraId="63BD2FA5" w14:textId="77777777" w:rsidR="000B2614" w:rsidRDefault="000B2614" w:rsidP="000B2614">
      <w:pPr>
        <w:rPr>
          <w:lang w:val="en-US"/>
        </w:rPr>
      </w:pPr>
    </w:p>
    <w:p w14:paraId="51571730" w14:textId="6BD9B5E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D54F13" wp14:editId="757F0276">
            <wp:extent cx="5943600" cy="1873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4BE35" w14:textId="50F70756" w:rsidR="000B2614" w:rsidRDefault="000B2614" w:rsidP="000B2614">
      <w:pPr>
        <w:rPr>
          <w:lang w:val="en-US"/>
        </w:rPr>
      </w:pPr>
    </w:p>
    <w:p w14:paraId="2FE150ED" w14:textId="71EA500A" w:rsidR="000B2614" w:rsidRDefault="000B2614" w:rsidP="000B2614">
      <w:pPr>
        <w:rPr>
          <w:lang w:val="en-US"/>
        </w:rPr>
      </w:pPr>
    </w:p>
    <w:p w14:paraId="450D7576" w14:textId="30600403" w:rsidR="000B2614" w:rsidRDefault="000B2614" w:rsidP="000B2614">
      <w:pPr>
        <w:rPr>
          <w:lang w:val="en-US"/>
        </w:rPr>
      </w:pPr>
    </w:p>
    <w:p w14:paraId="6E86C041" w14:textId="77777777" w:rsidR="000B2614" w:rsidRDefault="000B2614" w:rsidP="000B2614">
      <w:pPr>
        <w:rPr>
          <w:lang w:val="en-US"/>
        </w:rPr>
      </w:pPr>
    </w:p>
    <w:p w14:paraId="40CD1BE4" w14:textId="428A5D4C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88D7DA" wp14:editId="248E70F0">
            <wp:extent cx="5943600" cy="12007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A04CD" w14:textId="0A495578" w:rsidR="000B2614" w:rsidRDefault="000B2614" w:rsidP="000B2614">
      <w:pPr>
        <w:rPr>
          <w:lang w:val="en-US"/>
        </w:rPr>
      </w:pPr>
    </w:p>
    <w:p w14:paraId="3A60A187" w14:textId="28219614" w:rsidR="000B2614" w:rsidRDefault="000B2614" w:rsidP="000B2614">
      <w:pPr>
        <w:rPr>
          <w:lang w:val="en-US"/>
        </w:rPr>
      </w:pPr>
    </w:p>
    <w:p w14:paraId="2B875588" w14:textId="77777777" w:rsidR="000B2614" w:rsidRDefault="000B2614" w:rsidP="000B2614">
      <w:pPr>
        <w:rPr>
          <w:lang w:val="en-US"/>
        </w:rPr>
      </w:pPr>
    </w:p>
    <w:p w14:paraId="69789108" w14:textId="34E06472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21249CE" wp14:editId="078F7BA3">
            <wp:extent cx="4495800" cy="20478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A2CB4" w14:textId="59B723B2" w:rsidR="000B2614" w:rsidRDefault="000B2614" w:rsidP="000B2614">
      <w:pPr>
        <w:rPr>
          <w:lang w:val="en-US"/>
        </w:rPr>
      </w:pPr>
    </w:p>
    <w:p w14:paraId="61E14957" w14:textId="77777777" w:rsidR="000B2614" w:rsidRDefault="000B2614" w:rsidP="000B2614">
      <w:pPr>
        <w:rPr>
          <w:lang w:val="en-US"/>
        </w:rPr>
      </w:pPr>
    </w:p>
    <w:p w14:paraId="09E1C21C" w14:textId="1AC77B1B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42401F1" wp14:editId="6946334E">
            <wp:extent cx="5467350" cy="24574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6EE2" w14:textId="502E25E6" w:rsidR="000B2614" w:rsidRDefault="000B2614" w:rsidP="000B2614">
      <w:pPr>
        <w:rPr>
          <w:lang w:val="en-US"/>
        </w:rPr>
      </w:pPr>
    </w:p>
    <w:p w14:paraId="1570CC23" w14:textId="23541D8E" w:rsidR="000B2614" w:rsidRDefault="000B2614" w:rsidP="000B2614">
      <w:pPr>
        <w:rPr>
          <w:lang w:val="en-US"/>
        </w:rPr>
      </w:pPr>
    </w:p>
    <w:p w14:paraId="6CFE84F5" w14:textId="7B3FA9EE" w:rsidR="000B2614" w:rsidRDefault="000B2614" w:rsidP="000B2614">
      <w:pPr>
        <w:rPr>
          <w:lang w:val="en-US"/>
        </w:rPr>
      </w:pPr>
    </w:p>
    <w:p w14:paraId="54670446" w14:textId="77777777" w:rsidR="000B2614" w:rsidRDefault="000B2614" w:rsidP="000B2614">
      <w:pPr>
        <w:rPr>
          <w:lang w:val="en-US"/>
        </w:rPr>
      </w:pPr>
    </w:p>
    <w:p w14:paraId="395A5BD7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2933296" wp14:editId="2686C487">
            <wp:extent cx="5943600" cy="72961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EE9A" w14:textId="77777777" w:rsidR="000B2614" w:rsidRDefault="000B2614" w:rsidP="000B2614">
      <w:pPr>
        <w:rPr>
          <w:lang w:val="en-US"/>
        </w:rPr>
      </w:pPr>
    </w:p>
    <w:p w14:paraId="7603DB46" w14:textId="77777777" w:rsidR="000B2614" w:rsidRDefault="000B2614" w:rsidP="000B2614">
      <w:pPr>
        <w:rPr>
          <w:lang w:val="en-US"/>
        </w:rPr>
      </w:pPr>
    </w:p>
    <w:p w14:paraId="54144A11" w14:textId="77777777" w:rsidR="000B2614" w:rsidRDefault="000B2614" w:rsidP="000B2614">
      <w:pPr>
        <w:rPr>
          <w:lang w:val="en-US"/>
        </w:rPr>
      </w:pPr>
    </w:p>
    <w:p w14:paraId="6D5C72FE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08FA859" wp14:editId="1B2E3E3F">
            <wp:extent cx="4648200" cy="19526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1408" w14:textId="77777777" w:rsidR="000B2614" w:rsidRDefault="000B2614" w:rsidP="000B2614">
      <w:pPr>
        <w:rPr>
          <w:lang w:val="en-US"/>
        </w:rPr>
      </w:pPr>
    </w:p>
    <w:p w14:paraId="5D4EA765" w14:textId="77777777" w:rsidR="000B2614" w:rsidRDefault="000B2614" w:rsidP="000B2614">
      <w:pPr>
        <w:rPr>
          <w:lang w:val="en-US"/>
        </w:rPr>
      </w:pPr>
    </w:p>
    <w:p w14:paraId="0A32AD66" w14:textId="77777777" w:rsidR="000B2614" w:rsidRDefault="000B2614" w:rsidP="000B2614">
      <w:pPr>
        <w:rPr>
          <w:lang w:val="en-US"/>
        </w:rPr>
      </w:pPr>
    </w:p>
    <w:p w14:paraId="1AF72B6A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3F03F5B" wp14:editId="5816AA23">
            <wp:extent cx="5600700" cy="7143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A4D7" w14:textId="77777777" w:rsidR="000B2614" w:rsidRDefault="000B2614" w:rsidP="000B2614">
      <w:pPr>
        <w:rPr>
          <w:lang w:val="en-US"/>
        </w:rPr>
      </w:pPr>
    </w:p>
    <w:p w14:paraId="2F6F06CB" w14:textId="77777777" w:rsidR="000B2614" w:rsidRDefault="000B2614" w:rsidP="000B2614">
      <w:pPr>
        <w:rPr>
          <w:lang w:val="en-US"/>
        </w:rPr>
      </w:pPr>
    </w:p>
    <w:p w14:paraId="14A7BF32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A08DD1C" wp14:editId="6DAFFD9B">
            <wp:extent cx="5181600" cy="5143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98AAD" w14:textId="77777777" w:rsidR="000B2614" w:rsidRDefault="000B2614" w:rsidP="000B2614">
      <w:pPr>
        <w:rPr>
          <w:lang w:val="en-US"/>
        </w:rPr>
      </w:pPr>
    </w:p>
    <w:p w14:paraId="550AE792" w14:textId="77777777" w:rsidR="000B2614" w:rsidRDefault="000B2614" w:rsidP="000B2614">
      <w:pPr>
        <w:rPr>
          <w:lang w:val="en-US"/>
        </w:rPr>
      </w:pPr>
    </w:p>
    <w:p w14:paraId="48FB607D" w14:textId="77777777" w:rsidR="000B2614" w:rsidRDefault="000B2614" w:rsidP="000B2614">
      <w:pPr>
        <w:rPr>
          <w:lang w:val="en-US"/>
        </w:rPr>
      </w:pPr>
    </w:p>
    <w:p w14:paraId="2BD1CD89" w14:textId="4D1ABA49" w:rsidR="009F13D0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48E75F" wp14:editId="5CF6BB38">
            <wp:extent cx="5943600" cy="683260"/>
            <wp:effectExtent l="0" t="0" r="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9643B" w14:textId="77777777" w:rsidR="006D7809" w:rsidRDefault="006D7809" w:rsidP="000B2614">
      <w:pPr>
        <w:rPr>
          <w:lang w:val="en-US"/>
        </w:rPr>
      </w:pPr>
    </w:p>
    <w:p w14:paraId="2F2896EB" w14:textId="43329461" w:rsidR="006D7809" w:rsidRDefault="006D7809" w:rsidP="000B2614">
      <w:pPr>
        <w:rPr>
          <w:lang w:val="en-US"/>
        </w:rPr>
      </w:pPr>
    </w:p>
    <w:p w14:paraId="0673335F" w14:textId="0C8666BB" w:rsidR="006D7809" w:rsidRDefault="006D7809" w:rsidP="000B2614">
      <w:pPr>
        <w:rPr>
          <w:lang w:val="en-US"/>
        </w:rPr>
      </w:pPr>
    </w:p>
    <w:p w14:paraId="5FFB37D7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292AF3A" wp14:editId="71F08D3C">
            <wp:extent cx="4267200" cy="5238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5FE94" w14:textId="77777777" w:rsidR="006D7809" w:rsidRDefault="006D7809" w:rsidP="000B2614">
      <w:pPr>
        <w:rPr>
          <w:lang w:val="en-US"/>
        </w:rPr>
      </w:pPr>
    </w:p>
    <w:p w14:paraId="6A949A22" w14:textId="77777777" w:rsidR="006D7809" w:rsidRDefault="006D7809" w:rsidP="000B2614">
      <w:pPr>
        <w:rPr>
          <w:lang w:val="en-US"/>
        </w:rPr>
      </w:pPr>
    </w:p>
    <w:p w14:paraId="65B0144A" w14:textId="77777777" w:rsidR="006D7809" w:rsidRDefault="006D7809" w:rsidP="000B2614">
      <w:pPr>
        <w:rPr>
          <w:lang w:val="en-US"/>
        </w:rPr>
      </w:pPr>
    </w:p>
    <w:p w14:paraId="449236F4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4AE3CB" wp14:editId="72465FC1">
            <wp:extent cx="5943600" cy="3002915"/>
            <wp:effectExtent l="0" t="0" r="0" b="69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C0B9" w14:textId="77777777" w:rsidR="006D7809" w:rsidRDefault="006D7809" w:rsidP="000B2614">
      <w:pPr>
        <w:rPr>
          <w:lang w:val="en-US"/>
        </w:rPr>
      </w:pPr>
    </w:p>
    <w:p w14:paraId="5263F9F7" w14:textId="77777777" w:rsidR="006D7809" w:rsidRDefault="006D7809" w:rsidP="000B2614">
      <w:pPr>
        <w:rPr>
          <w:lang w:val="en-US"/>
        </w:rPr>
      </w:pPr>
    </w:p>
    <w:p w14:paraId="2AA099D2" w14:textId="77777777" w:rsidR="006D7809" w:rsidRDefault="006D7809" w:rsidP="000B2614">
      <w:pPr>
        <w:rPr>
          <w:lang w:val="en-US"/>
        </w:rPr>
      </w:pPr>
    </w:p>
    <w:p w14:paraId="3D8FF83B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DA245B9" wp14:editId="10D45911">
            <wp:extent cx="5448300" cy="18002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583D" w14:textId="77777777" w:rsidR="006D7809" w:rsidRDefault="006D7809" w:rsidP="000B2614">
      <w:pPr>
        <w:rPr>
          <w:lang w:val="en-US"/>
        </w:rPr>
      </w:pPr>
    </w:p>
    <w:p w14:paraId="7A91D37A" w14:textId="77777777" w:rsidR="006D7809" w:rsidRDefault="006D7809" w:rsidP="000B2614">
      <w:pPr>
        <w:rPr>
          <w:lang w:val="en-US"/>
        </w:rPr>
      </w:pPr>
    </w:p>
    <w:p w14:paraId="69FB55E0" w14:textId="77777777" w:rsidR="006D7809" w:rsidRDefault="006D7809" w:rsidP="000B2614">
      <w:pPr>
        <w:rPr>
          <w:lang w:val="en-US"/>
        </w:rPr>
      </w:pPr>
    </w:p>
    <w:p w14:paraId="12881681" w14:textId="77777777" w:rsidR="006D7809" w:rsidRDefault="006D7809" w:rsidP="000B2614">
      <w:pPr>
        <w:rPr>
          <w:lang w:val="en-US"/>
        </w:rPr>
      </w:pPr>
    </w:p>
    <w:p w14:paraId="25157403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5F3AFA" wp14:editId="3D698EA8">
            <wp:extent cx="5819775" cy="22098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C5278" w14:textId="77777777" w:rsidR="006D7809" w:rsidRDefault="006D7809" w:rsidP="000B2614">
      <w:pPr>
        <w:rPr>
          <w:lang w:val="en-US"/>
        </w:rPr>
      </w:pPr>
    </w:p>
    <w:p w14:paraId="18480651" w14:textId="77777777" w:rsidR="006D7809" w:rsidRDefault="006D7809" w:rsidP="000B2614">
      <w:pPr>
        <w:rPr>
          <w:lang w:val="en-US"/>
        </w:rPr>
      </w:pPr>
    </w:p>
    <w:p w14:paraId="5AB75ACB" w14:textId="77777777" w:rsidR="006D7809" w:rsidRDefault="006D7809" w:rsidP="000B2614">
      <w:pPr>
        <w:rPr>
          <w:lang w:val="en-US"/>
        </w:rPr>
      </w:pPr>
    </w:p>
    <w:p w14:paraId="276F19E7" w14:textId="77777777" w:rsidR="006D7809" w:rsidRDefault="006D7809" w:rsidP="000B2614">
      <w:pPr>
        <w:rPr>
          <w:lang w:val="en-US"/>
        </w:rPr>
      </w:pPr>
    </w:p>
    <w:p w14:paraId="2640E880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3A352F8" wp14:editId="1592A6B0">
            <wp:extent cx="3962400" cy="20669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68BDE" w14:textId="77777777" w:rsidR="006D7809" w:rsidRDefault="006D7809" w:rsidP="000B2614">
      <w:pPr>
        <w:rPr>
          <w:lang w:val="en-US"/>
        </w:rPr>
      </w:pPr>
    </w:p>
    <w:p w14:paraId="713CD233" w14:textId="77777777" w:rsidR="006D7809" w:rsidRDefault="006D7809" w:rsidP="000B2614">
      <w:pPr>
        <w:rPr>
          <w:lang w:val="en-US"/>
        </w:rPr>
      </w:pPr>
    </w:p>
    <w:p w14:paraId="7E725D32" w14:textId="77777777" w:rsidR="006D7809" w:rsidRDefault="006D7809" w:rsidP="000B2614">
      <w:pPr>
        <w:rPr>
          <w:lang w:val="en-US"/>
        </w:rPr>
      </w:pPr>
    </w:p>
    <w:p w14:paraId="160DCEF7" w14:textId="77777777" w:rsidR="006D7809" w:rsidRDefault="006D7809" w:rsidP="000B2614">
      <w:pPr>
        <w:rPr>
          <w:lang w:val="en-US"/>
        </w:rPr>
      </w:pPr>
    </w:p>
    <w:p w14:paraId="115A9A82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FE8EF6C" wp14:editId="2632FE70">
            <wp:extent cx="3314700" cy="12763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4D7DE" w14:textId="77777777" w:rsidR="006D7809" w:rsidRDefault="006D7809" w:rsidP="000B2614">
      <w:pPr>
        <w:rPr>
          <w:lang w:val="en-US"/>
        </w:rPr>
      </w:pPr>
    </w:p>
    <w:p w14:paraId="09117B0C" w14:textId="77777777" w:rsidR="006D7809" w:rsidRDefault="006D7809" w:rsidP="000B2614">
      <w:pPr>
        <w:rPr>
          <w:lang w:val="en-US"/>
        </w:rPr>
      </w:pPr>
    </w:p>
    <w:p w14:paraId="60388BE8" w14:textId="77777777" w:rsidR="006D7809" w:rsidRDefault="006D7809" w:rsidP="000B2614">
      <w:pPr>
        <w:rPr>
          <w:lang w:val="en-US"/>
        </w:rPr>
      </w:pPr>
    </w:p>
    <w:p w14:paraId="0EDB68A9" w14:textId="77777777" w:rsidR="006D7809" w:rsidRDefault="006D7809" w:rsidP="000B2614">
      <w:pPr>
        <w:rPr>
          <w:lang w:val="en-US"/>
        </w:rPr>
      </w:pPr>
    </w:p>
    <w:p w14:paraId="58F52972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6539405" wp14:editId="572B8AA4">
            <wp:extent cx="5943600" cy="22764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75A45" w14:textId="77777777" w:rsidR="006D7809" w:rsidRDefault="006D7809" w:rsidP="000B2614">
      <w:pPr>
        <w:rPr>
          <w:lang w:val="en-US"/>
        </w:rPr>
      </w:pPr>
    </w:p>
    <w:p w14:paraId="30CD3DEC" w14:textId="77777777" w:rsidR="006D7809" w:rsidRDefault="006D7809" w:rsidP="000B2614">
      <w:pPr>
        <w:rPr>
          <w:lang w:val="en-US"/>
        </w:rPr>
      </w:pPr>
    </w:p>
    <w:p w14:paraId="7BA3143B" w14:textId="77777777" w:rsidR="006D7809" w:rsidRDefault="006D7809" w:rsidP="000B2614">
      <w:pPr>
        <w:rPr>
          <w:lang w:val="en-US"/>
        </w:rPr>
      </w:pPr>
    </w:p>
    <w:p w14:paraId="12322BF8" w14:textId="77777777" w:rsidR="006D7809" w:rsidRDefault="006D7809" w:rsidP="000B2614">
      <w:pPr>
        <w:rPr>
          <w:lang w:val="en-US"/>
        </w:rPr>
      </w:pPr>
    </w:p>
    <w:p w14:paraId="4BB7D8A2" w14:textId="77777777" w:rsidR="006D7809" w:rsidRDefault="006D7809" w:rsidP="000B2614">
      <w:pPr>
        <w:rPr>
          <w:lang w:val="en-US"/>
        </w:rPr>
      </w:pPr>
    </w:p>
    <w:p w14:paraId="4FDB73FB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E09FFD" wp14:editId="3C728E85">
            <wp:extent cx="5943600" cy="226949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5C8C7" w14:textId="77777777" w:rsidR="006D7809" w:rsidRDefault="006D7809" w:rsidP="000B2614">
      <w:pPr>
        <w:rPr>
          <w:lang w:val="en-US"/>
        </w:rPr>
      </w:pPr>
    </w:p>
    <w:p w14:paraId="241D32C6" w14:textId="77777777" w:rsidR="006D7809" w:rsidRDefault="006D7809" w:rsidP="000B2614">
      <w:pPr>
        <w:rPr>
          <w:lang w:val="en-US"/>
        </w:rPr>
      </w:pPr>
    </w:p>
    <w:p w14:paraId="7A968AC5" w14:textId="77777777" w:rsidR="006D7809" w:rsidRDefault="006D7809" w:rsidP="000B2614">
      <w:pPr>
        <w:rPr>
          <w:lang w:val="en-US"/>
        </w:rPr>
      </w:pPr>
    </w:p>
    <w:p w14:paraId="21163D6B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B330965" wp14:editId="4C313032">
            <wp:extent cx="5943600" cy="3498215"/>
            <wp:effectExtent l="0" t="0" r="0" b="698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1A3B9" w14:textId="77777777" w:rsidR="006D7809" w:rsidRDefault="006D7809" w:rsidP="000B2614">
      <w:pPr>
        <w:rPr>
          <w:lang w:val="en-US"/>
        </w:rPr>
      </w:pPr>
    </w:p>
    <w:p w14:paraId="1EC7119F" w14:textId="77777777" w:rsidR="006D7809" w:rsidRDefault="006D7809" w:rsidP="000B2614">
      <w:pPr>
        <w:rPr>
          <w:lang w:val="en-US"/>
        </w:rPr>
      </w:pPr>
    </w:p>
    <w:p w14:paraId="37ADF242" w14:textId="77777777" w:rsidR="006D7809" w:rsidRDefault="006D7809" w:rsidP="000B2614">
      <w:pPr>
        <w:rPr>
          <w:lang w:val="en-US"/>
        </w:rPr>
      </w:pPr>
    </w:p>
    <w:p w14:paraId="046646D8" w14:textId="77777777" w:rsidR="006D7809" w:rsidRDefault="006D7809" w:rsidP="000B2614">
      <w:pPr>
        <w:rPr>
          <w:lang w:val="en-US"/>
        </w:rPr>
      </w:pPr>
    </w:p>
    <w:p w14:paraId="587096D9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455285" wp14:editId="6CE5599F">
            <wp:extent cx="5943600" cy="3009265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17BE1" w14:textId="77777777" w:rsidR="006D7809" w:rsidRDefault="006D7809" w:rsidP="000B2614">
      <w:pPr>
        <w:rPr>
          <w:lang w:val="en-US"/>
        </w:rPr>
      </w:pPr>
    </w:p>
    <w:p w14:paraId="7B28B7AD" w14:textId="77777777" w:rsidR="006D7809" w:rsidRDefault="006D7809" w:rsidP="000B2614">
      <w:pPr>
        <w:rPr>
          <w:lang w:val="en-US"/>
        </w:rPr>
      </w:pPr>
    </w:p>
    <w:p w14:paraId="07D2EABC" w14:textId="77777777" w:rsidR="006D7809" w:rsidRDefault="006D7809" w:rsidP="000B2614">
      <w:pPr>
        <w:rPr>
          <w:lang w:val="en-US"/>
        </w:rPr>
      </w:pPr>
    </w:p>
    <w:p w14:paraId="7D3C864B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0CB8287" wp14:editId="35AC2C30">
            <wp:extent cx="5943600" cy="168084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28475" w14:textId="77777777" w:rsidR="006D7809" w:rsidRDefault="006D7809" w:rsidP="000B2614">
      <w:pPr>
        <w:rPr>
          <w:lang w:val="en-US"/>
        </w:rPr>
      </w:pPr>
    </w:p>
    <w:p w14:paraId="5C193D67" w14:textId="77777777" w:rsidR="006D7809" w:rsidRDefault="006D7809" w:rsidP="000B2614">
      <w:pPr>
        <w:rPr>
          <w:lang w:val="en-US"/>
        </w:rPr>
      </w:pPr>
    </w:p>
    <w:p w14:paraId="1B4C8851" w14:textId="77777777" w:rsidR="006D7809" w:rsidRDefault="006D7809" w:rsidP="000B2614">
      <w:pPr>
        <w:rPr>
          <w:lang w:val="en-US"/>
        </w:rPr>
      </w:pPr>
    </w:p>
    <w:p w14:paraId="0B89094F" w14:textId="77777777" w:rsidR="006D7809" w:rsidRDefault="006D7809" w:rsidP="000B2614">
      <w:pPr>
        <w:rPr>
          <w:lang w:val="en-US"/>
        </w:rPr>
      </w:pPr>
    </w:p>
    <w:p w14:paraId="0777B161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5B245AF" wp14:editId="2927F7FE">
            <wp:extent cx="5915025" cy="38004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AA8F9" w14:textId="77777777" w:rsidR="006D7809" w:rsidRDefault="006D7809" w:rsidP="000B2614">
      <w:pPr>
        <w:rPr>
          <w:lang w:val="en-US"/>
        </w:rPr>
      </w:pPr>
    </w:p>
    <w:p w14:paraId="107DCB0E" w14:textId="77777777" w:rsidR="006D7809" w:rsidRDefault="006D7809" w:rsidP="000B2614">
      <w:pPr>
        <w:rPr>
          <w:lang w:val="en-US"/>
        </w:rPr>
      </w:pPr>
    </w:p>
    <w:p w14:paraId="671214A1" w14:textId="77777777" w:rsidR="006D7809" w:rsidRDefault="006D7809" w:rsidP="000B2614">
      <w:pPr>
        <w:rPr>
          <w:lang w:val="en-US"/>
        </w:rPr>
      </w:pPr>
    </w:p>
    <w:p w14:paraId="2C458CE1" w14:textId="77777777" w:rsidR="006D7809" w:rsidRDefault="006D7809" w:rsidP="000B2614">
      <w:pPr>
        <w:rPr>
          <w:lang w:val="en-US"/>
        </w:rPr>
      </w:pPr>
    </w:p>
    <w:p w14:paraId="720C49A3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0F86D14" wp14:editId="247E4CED">
            <wp:extent cx="5943600" cy="1503680"/>
            <wp:effectExtent l="0" t="0" r="0" b="12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6B9B" w14:textId="77777777" w:rsidR="006D7809" w:rsidRDefault="006D7809" w:rsidP="000B2614">
      <w:pPr>
        <w:rPr>
          <w:lang w:val="en-US"/>
        </w:rPr>
      </w:pPr>
    </w:p>
    <w:p w14:paraId="611ABAC9" w14:textId="77777777" w:rsidR="006D7809" w:rsidRDefault="006D7809" w:rsidP="000B2614">
      <w:pPr>
        <w:rPr>
          <w:lang w:val="en-US"/>
        </w:rPr>
      </w:pPr>
    </w:p>
    <w:p w14:paraId="1DEA1D6D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F2090BC" wp14:editId="41271142">
            <wp:extent cx="5943600" cy="152019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7AA49" w14:textId="77777777" w:rsidR="006D7809" w:rsidRDefault="006D7809" w:rsidP="000B2614">
      <w:pPr>
        <w:rPr>
          <w:lang w:val="en-US"/>
        </w:rPr>
      </w:pPr>
    </w:p>
    <w:p w14:paraId="5FC56046" w14:textId="77777777" w:rsidR="006D7809" w:rsidRDefault="006D7809" w:rsidP="000B2614">
      <w:pPr>
        <w:rPr>
          <w:lang w:val="en-US"/>
        </w:rPr>
      </w:pPr>
    </w:p>
    <w:p w14:paraId="76E07ADE" w14:textId="77777777" w:rsidR="006D7809" w:rsidRDefault="006D7809" w:rsidP="000B2614">
      <w:pPr>
        <w:rPr>
          <w:lang w:val="en-US"/>
        </w:rPr>
      </w:pPr>
    </w:p>
    <w:p w14:paraId="6FA53818" w14:textId="77777777" w:rsidR="006D7809" w:rsidRDefault="006D7809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CC9116" wp14:editId="12CDEEB7">
            <wp:extent cx="5943600" cy="238950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BCC35" w14:textId="77777777" w:rsidR="006D7809" w:rsidRDefault="006D7809" w:rsidP="000B2614">
      <w:pPr>
        <w:rPr>
          <w:lang w:val="en-US"/>
        </w:rPr>
      </w:pPr>
    </w:p>
    <w:p w14:paraId="48644C23" w14:textId="77777777" w:rsidR="006D7809" w:rsidRDefault="006D7809" w:rsidP="000B2614">
      <w:pPr>
        <w:rPr>
          <w:lang w:val="en-US"/>
        </w:rPr>
      </w:pPr>
    </w:p>
    <w:p w14:paraId="35856FC1" w14:textId="77777777" w:rsidR="006D7809" w:rsidRDefault="006D7809" w:rsidP="000B2614">
      <w:pPr>
        <w:rPr>
          <w:lang w:val="en-US"/>
        </w:rPr>
      </w:pPr>
    </w:p>
    <w:p w14:paraId="1B1FD5A6" w14:textId="5B1D0000" w:rsidR="006D7809" w:rsidRDefault="006D7809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107DCD4" wp14:editId="014B9EE0">
            <wp:extent cx="5943600" cy="349313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5E562" w14:textId="55E4AF59" w:rsidR="006D7809" w:rsidRDefault="006D7809" w:rsidP="000B2614">
      <w:pPr>
        <w:rPr>
          <w:lang w:val="en-US"/>
        </w:rPr>
      </w:pPr>
    </w:p>
    <w:p w14:paraId="4127C113" w14:textId="2D26C447" w:rsidR="006D7809" w:rsidRDefault="006D7809" w:rsidP="000B2614">
      <w:pPr>
        <w:rPr>
          <w:lang w:val="en-US"/>
        </w:rPr>
      </w:pPr>
    </w:p>
    <w:p w14:paraId="4344B17B" w14:textId="3D59A5C8" w:rsidR="006D7809" w:rsidRDefault="006D7809" w:rsidP="000B2614">
      <w:pPr>
        <w:rPr>
          <w:lang w:val="en-US"/>
        </w:rPr>
      </w:pPr>
    </w:p>
    <w:p w14:paraId="3339CB4A" w14:textId="77777777" w:rsidR="006D7809" w:rsidRDefault="006D7809" w:rsidP="000B2614">
      <w:pPr>
        <w:rPr>
          <w:lang w:val="en-US"/>
        </w:rPr>
      </w:pPr>
    </w:p>
    <w:p w14:paraId="29228777" w14:textId="2CB3B81F" w:rsidR="009F13D0" w:rsidRDefault="009F13D0" w:rsidP="000B2614">
      <w:pPr>
        <w:rPr>
          <w:lang w:val="en-US"/>
        </w:rPr>
      </w:pPr>
    </w:p>
    <w:p w14:paraId="05AB5994" w14:textId="77777777" w:rsidR="009F13D0" w:rsidRPr="000B2614" w:rsidRDefault="009F13D0" w:rsidP="000B2614">
      <w:pPr>
        <w:rPr>
          <w:lang w:val="en-US"/>
        </w:rPr>
      </w:pPr>
    </w:p>
    <w:sectPr w:rsidR="009F13D0" w:rsidRPr="000B26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56A46" w14:textId="77777777" w:rsidR="004360B6" w:rsidRDefault="004360B6" w:rsidP="008D1106">
      <w:pPr>
        <w:spacing w:line="240" w:lineRule="auto"/>
      </w:pPr>
      <w:r>
        <w:separator/>
      </w:r>
    </w:p>
  </w:endnote>
  <w:endnote w:type="continuationSeparator" w:id="0">
    <w:p w14:paraId="28AB4DA1" w14:textId="77777777" w:rsidR="004360B6" w:rsidRDefault="004360B6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56791" w14:textId="77777777" w:rsidR="004360B6" w:rsidRDefault="004360B6" w:rsidP="008D1106">
      <w:pPr>
        <w:spacing w:line="240" w:lineRule="auto"/>
      </w:pPr>
      <w:r>
        <w:separator/>
      </w:r>
    </w:p>
  </w:footnote>
  <w:footnote w:type="continuationSeparator" w:id="0">
    <w:p w14:paraId="61FEE39C" w14:textId="77777777" w:rsidR="004360B6" w:rsidRDefault="004360B6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61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360B6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D7809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13D0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40B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B5A3F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3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smail Asad</cp:lastModifiedBy>
  <cp:revision>9</cp:revision>
  <dcterms:created xsi:type="dcterms:W3CDTF">2021-03-01T06:48:00Z</dcterms:created>
  <dcterms:modified xsi:type="dcterms:W3CDTF">2021-03-09T12:25:00Z</dcterms:modified>
</cp:coreProperties>
</file>